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nt Cob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b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28 Pathfinder Drive Eden Prairie 553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ent@cobbweb.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30613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